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86">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0128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0943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19-12-23T10:37:08Z</dcterms:created>
  <dcterms:modified xsi:type="dcterms:W3CDTF">2019-12-23T10:37:08Z</dcterms:modified>
</cp:coreProperties>
</file>